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7168DD" w:rsidRDefault="00687D81">
      <w:pPr>
        <w:jc w:val="center"/>
        <w:rPr>
          <w:rFonts w:ascii="Open Sans" w:eastAsia="Open Sans" w:hAnsi="Open Sans" w:cs="Open Sans"/>
          <w:color w:val="02B3E4"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t>Trello Board Submission</w:t>
      </w:r>
    </w:p>
    <w:p w14:paraId="00000002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3" w14:textId="77777777" w:rsidR="007168DD" w:rsidRDefault="00687D81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include the following information for your Trello board: </w:t>
      </w:r>
    </w:p>
    <w:p w14:paraId="00000004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5" w14:textId="5C1E5EAD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A link to your </w:t>
      </w:r>
      <w:r>
        <w:rPr>
          <w:rFonts w:ascii="Open Sans" w:eastAsia="Open Sans" w:hAnsi="Open Sans" w:cs="Open Sans"/>
          <w:i/>
        </w:rPr>
        <w:t xml:space="preserve">public </w:t>
      </w:r>
      <w:r>
        <w:rPr>
          <w:rFonts w:ascii="Open Sans" w:eastAsia="Open Sans" w:hAnsi="Open Sans" w:cs="Open Sans"/>
        </w:rPr>
        <w:t xml:space="preserve">Trello board should be provided here: </w:t>
      </w:r>
    </w:p>
    <w:p w14:paraId="1422FB27" w14:textId="2E8351C1" w:rsidR="00E34CF7" w:rsidRDefault="00E10703">
      <w:pPr>
        <w:rPr>
          <w:rFonts w:ascii="Open Sans" w:eastAsia="Open Sans" w:hAnsi="Open Sans" w:cs="Open Sans"/>
        </w:rPr>
      </w:pPr>
      <w:hyperlink r:id="rId6" w:history="1">
        <w:r w:rsidR="00E34CF7">
          <w:rPr>
            <w:rStyle w:val="Hyperlink"/>
          </w:rPr>
          <w:t>Web Development project management process | Trello</w:t>
        </w:r>
      </w:hyperlink>
      <w:bookmarkStart w:id="0" w:name="_GoBack"/>
      <w:bookmarkEnd w:id="0"/>
    </w:p>
    <w:p w14:paraId="00000008" w14:textId="77777777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Include a screenshot of the board below: </w:t>
      </w:r>
    </w:p>
    <w:p w14:paraId="00000009" w14:textId="35A0E96A" w:rsidR="007168DD" w:rsidRDefault="001D3D94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  <w:lang w:val="en-US"/>
        </w:rPr>
        <w:drawing>
          <wp:inline distT="0" distB="0" distL="0" distR="0" wp14:anchorId="6FA6E9B2" wp14:editId="0EF3AF83">
            <wp:extent cx="5930900" cy="238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3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42C304" w14:textId="77777777" w:rsidR="00E10703" w:rsidRDefault="00E10703" w:rsidP="00D45838">
      <w:pPr>
        <w:spacing w:line="240" w:lineRule="auto"/>
      </w:pPr>
      <w:r>
        <w:separator/>
      </w:r>
    </w:p>
  </w:endnote>
  <w:endnote w:type="continuationSeparator" w:id="0">
    <w:p w14:paraId="50B7D2BE" w14:textId="77777777" w:rsidR="00E10703" w:rsidRDefault="00E10703" w:rsidP="00D4583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C0CB20" w14:textId="77777777" w:rsidR="00E10703" w:rsidRDefault="00E10703" w:rsidP="00D45838">
      <w:pPr>
        <w:spacing w:line="240" w:lineRule="auto"/>
      </w:pPr>
      <w:r>
        <w:separator/>
      </w:r>
    </w:p>
  </w:footnote>
  <w:footnote w:type="continuationSeparator" w:id="0">
    <w:p w14:paraId="46FF2984" w14:textId="77777777" w:rsidR="00E10703" w:rsidRDefault="00E10703" w:rsidP="00D45838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AxNjczNzMyMTVW0lEKTi0uzszPAykwqgUAChzp9iwAAAA="/>
  </w:docVars>
  <w:rsids>
    <w:rsidRoot w:val="007168DD"/>
    <w:rsid w:val="001D3D94"/>
    <w:rsid w:val="00292B6C"/>
    <w:rsid w:val="005177E2"/>
    <w:rsid w:val="00687D81"/>
    <w:rsid w:val="007168DD"/>
    <w:rsid w:val="00750411"/>
    <w:rsid w:val="0089712A"/>
    <w:rsid w:val="00CF45DE"/>
    <w:rsid w:val="00D0553D"/>
    <w:rsid w:val="00D45838"/>
    <w:rsid w:val="00E10703"/>
    <w:rsid w:val="00E3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D235F5"/>
  <w15:docId w15:val="{43946D87-A8A0-46EE-AB9A-04415425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687D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7D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rello.com/b/O3iNRney/fwd-load-testin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46</Words>
  <Characters>264</Characters>
  <Application>Microsoft Office Word</Application>
  <DocSecurity>0</DocSecurity>
  <Lines>2</Lines>
  <Paragraphs>1</Paragraphs>
  <ScaleCrop>false</ScaleCrop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dy GOMAA</cp:lastModifiedBy>
  <cp:revision>9</cp:revision>
  <dcterms:created xsi:type="dcterms:W3CDTF">2022-03-13T09:23:00Z</dcterms:created>
  <dcterms:modified xsi:type="dcterms:W3CDTF">2022-12-31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f8610cf-4e4f-4168-a9a0-556235a89a9b_Enabled">
    <vt:lpwstr>true</vt:lpwstr>
  </property>
  <property fmtid="{D5CDD505-2E9C-101B-9397-08002B2CF9AE}" pid="3" name="MSIP_Label_5f8610cf-4e4f-4168-a9a0-556235a89a9b_SetDate">
    <vt:lpwstr>2022-12-26T22:04:18Z</vt:lpwstr>
  </property>
  <property fmtid="{D5CDD505-2E9C-101B-9397-08002B2CF9AE}" pid="4" name="MSIP_Label_5f8610cf-4e4f-4168-a9a0-556235a89a9b_Method">
    <vt:lpwstr>Standard</vt:lpwstr>
  </property>
  <property fmtid="{D5CDD505-2E9C-101B-9397-08002B2CF9AE}" pid="5" name="MSIP_Label_5f8610cf-4e4f-4168-a9a0-556235a89a9b_Name">
    <vt:lpwstr>Unclassified</vt:lpwstr>
  </property>
  <property fmtid="{D5CDD505-2E9C-101B-9397-08002B2CF9AE}" pid="6" name="MSIP_Label_5f8610cf-4e4f-4168-a9a0-556235a89a9b_SiteId">
    <vt:lpwstr>7694d41c-5504-43d9-9e40-cb254ad755ec</vt:lpwstr>
  </property>
  <property fmtid="{D5CDD505-2E9C-101B-9397-08002B2CF9AE}" pid="7" name="MSIP_Label_5f8610cf-4e4f-4168-a9a0-556235a89a9b_ActionId">
    <vt:lpwstr>183dc783-f2a2-4a3d-84da-7823df6bb3a0</vt:lpwstr>
  </property>
  <property fmtid="{D5CDD505-2E9C-101B-9397-08002B2CF9AE}" pid="8" name="MSIP_Label_5f8610cf-4e4f-4168-a9a0-556235a89a9b_ContentBits">
    <vt:lpwstr>0</vt:lpwstr>
  </property>
</Properties>
</file>